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2C9" w:rsidRDefault="001662C9" w:rsidP="00595E22">
      <w:pPr>
        <w:rPr>
          <w:i/>
          <w:sz w:val="22"/>
          <w:szCs w:val="22"/>
        </w:rPr>
      </w:pPr>
      <w:bookmarkStart w:id="0" w:name="_GoBack"/>
      <w:bookmarkEnd w:id="0"/>
    </w:p>
    <w:p w:rsidR="004E2074" w:rsidRDefault="004E2074" w:rsidP="004E2074">
      <w:pPr>
        <w:jc w:val="center"/>
        <w:rPr>
          <w:b/>
          <w:sz w:val="22"/>
          <w:szCs w:val="22"/>
        </w:rPr>
      </w:pPr>
    </w:p>
    <w:p w:rsidR="004E2074" w:rsidRPr="004E2074" w:rsidRDefault="004E2074" w:rsidP="004E2074">
      <w:pPr>
        <w:jc w:val="center"/>
        <w:rPr>
          <w:b/>
          <w:sz w:val="28"/>
          <w:szCs w:val="28"/>
        </w:rPr>
      </w:pPr>
      <w:r w:rsidRPr="004E2074">
        <w:rPr>
          <w:b/>
          <w:sz w:val="28"/>
          <w:szCs w:val="28"/>
        </w:rPr>
        <w:t xml:space="preserve">RAPORT Z PRAKTYKI ZAWODOWEJ NA KIERUNKU </w:t>
      </w:r>
      <w:r w:rsidR="00AB3741">
        <w:rPr>
          <w:b/>
          <w:sz w:val="28"/>
          <w:szCs w:val="28"/>
        </w:rPr>
        <w:t>FILOLOGIA</w:t>
      </w:r>
      <w:r w:rsidR="00DB58CF">
        <w:rPr>
          <w:b/>
          <w:sz w:val="28"/>
          <w:szCs w:val="28"/>
        </w:rPr>
        <w:t xml:space="preserve"> </w:t>
      </w:r>
      <w:r w:rsidR="00910C91">
        <w:rPr>
          <w:b/>
          <w:sz w:val="28"/>
          <w:szCs w:val="28"/>
        </w:rPr>
        <w:t xml:space="preserve">I </w:t>
      </w:r>
      <w:r w:rsidR="00910C91" w:rsidRPr="00910C91">
        <w:rPr>
          <w:b/>
          <w:sz w:val="28"/>
          <w:szCs w:val="28"/>
          <w:vertAlign w:val="superscript"/>
        </w:rPr>
        <w:t>ST</w:t>
      </w:r>
    </w:p>
    <w:p w:rsidR="001662C9" w:rsidRPr="004E2074" w:rsidRDefault="001662C9" w:rsidP="00595E22">
      <w:pPr>
        <w:rPr>
          <w:b/>
          <w:sz w:val="28"/>
          <w:szCs w:val="28"/>
        </w:rPr>
      </w:pPr>
    </w:p>
    <w:p w:rsidR="00C011DA" w:rsidRDefault="004238C4" w:rsidP="00F66FDE">
      <w:pPr>
        <w:spacing w:line="360" w:lineRule="auto"/>
      </w:pPr>
      <w:r w:rsidRPr="001512D4">
        <w:rPr>
          <w:b/>
        </w:rPr>
        <w:t>Imię i nazwisko studenta</w:t>
      </w:r>
      <w:r>
        <w:rPr>
          <w:b/>
        </w:rPr>
        <w:t xml:space="preserve">   </w:t>
      </w:r>
      <w:r w:rsidR="00C011DA" w:rsidRPr="004238C4">
        <w:t>…………………………</w:t>
      </w:r>
      <w:r>
        <w:t>…………</w:t>
      </w:r>
      <w:r w:rsidR="00595E22">
        <w:t>…………...</w:t>
      </w:r>
      <w:r>
        <w:t>…………….</w:t>
      </w:r>
      <w:r w:rsidR="00C011DA" w:rsidRPr="004238C4">
        <w:t>…………………</w:t>
      </w:r>
    </w:p>
    <w:p w:rsidR="00C011DA" w:rsidRPr="00595E22" w:rsidRDefault="004238C4" w:rsidP="00F66FDE">
      <w:pPr>
        <w:spacing w:line="360" w:lineRule="auto"/>
        <w:rPr>
          <w:b/>
        </w:rPr>
      </w:pPr>
      <w:r w:rsidRPr="001512D4">
        <w:rPr>
          <w:b/>
        </w:rPr>
        <w:t>Nr albumu</w:t>
      </w:r>
      <w:r>
        <w:rPr>
          <w:b/>
        </w:rPr>
        <w:t xml:space="preserve">  </w:t>
      </w:r>
      <w:r w:rsidR="00C011DA" w:rsidRPr="004238C4">
        <w:t>…………</w:t>
      </w:r>
      <w:r>
        <w:t>……………………………………</w:t>
      </w:r>
      <w:r w:rsidR="00595E22">
        <w:t>……………</w:t>
      </w:r>
      <w:r>
        <w:t>………………….</w:t>
      </w:r>
      <w:r w:rsidR="00C011DA" w:rsidRPr="004238C4">
        <w:t>…………………</w:t>
      </w:r>
    </w:p>
    <w:p w:rsidR="00C011DA" w:rsidRDefault="00844BF3" w:rsidP="00F66FDE">
      <w:pPr>
        <w:spacing w:line="360" w:lineRule="auto"/>
      </w:pPr>
      <w:r>
        <w:rPr>
          <w:b/>
        </w:rPr>
        <w:t>Kierunek i</w:t>
      </w:r>
      <w:r w:rsidR="00AB3741">
        <w:rPr>
          <w:b/>
        </w:rPr>
        <w:t xml:space="preserve"> </w:t>
      </w:r>
      <w:r>
        <w:rPr>
          <w:b/>
        </w:rPr>
        <w:t xml:space="preserve"> s</w:t>
      </w:r>
      <w:r w:rsidR="004238C4">
        <w:rPr>
          <w:b/>
        </w:rPr>
        <w:t>pecjalność</w:t>
      </w:r>
      <w:r>
        <w:rPr>
          <w:b/>
        </w:rPr>
        <w:t xml:space="preserve"> studiów </w:t>
      </w:r>
      <w:r w:rsidR="00C011DA" w:rsidRPr="004238C4">
        <w:t>…</w:t>
      </w:r>
      <w:r w:rsidR="004238C4">
        <w:t>………………...</w:t>
      </w:r>
      <w:r>
        <w:t>…………</w:t>
      </w:r>
      <w:r w:rsidR="00595E22">
        <w:t>.</w:t>
      </w:r>
      <w:r w:rsidR="00C011DA" w:rsidRPr="004238C4">
        <w:t>………………………………….………..</w:t>
      </w:r>
    </w:p>
    <w:p w:rsidR="00AB3741" w:rsidRPr="001512D4" w:rsidRDefault="00AB3741" w:rsidP="00F66FDE">
      <w:pPr>
        <w:spacing w:line="360" w:lineRule="auto"/>
        <w:rPr>
          <w:b/>
        </w:rPr>
      </w:pPr>
      <w:r w:rsidRPr="00AB3741">
        <w:rPr>
          <w:b/>
        </w:rPr>
        <w:t>Specjalizacja:</w:t>
      </w:r>
      <w:r>
        <w:t xml:space="preserve"> ………………………………………………………………………………………………</w:t>
      </w:r>
    </w:p>
    <w:p w:rsidR="00844BF3" w:rsidRDefault="00844BF3" w:rsidP="00F66FDE">
      <w:pPr>
        <w:spacing w:line="360" w:lineRule="auto"/>
        <w:rPr>
          <w:b/>
        </w:rPr>
      </w:pPr>
      <w:r>
        <w:rPr>
          <w:b/>
        </w:rPr>
        <w:t>Studia I stopnia/II stopnia/jednolite magisterskie*             studia stacjonarne/studia niestacjonarne*</w:t>
      </w:r>
    </w:p>
    <w:p w:rsidR="00844BF3" w:rsidRPr="001512D4" w:rsidRDefault="00844BF3" w:rsidP="00F66FDE">
      <w:pPr>
        <w:spacing w:line="360" w:lineRule="auto"/>
        <w:rPr>
          <w:b/>
        </w:rPr>
      </w:pPr>
      <w:r>
        <w:rPr>
          <w:b/>
        </w:rPr>
        <w:t xml:space="preserve">Opiekun uczelniany praktyk </w:t>
      </w:r>
      <w:r w:rsidRPr="004238C4">
        <w:t>…</w:t>
      </w:r>
      <w:r>
        <w:t>………………...………….</w:t>
      </w:r>
      <w:r w:rsidRPr="004238C4">
        <w:t>………………………………….………..</w:t>
      </w:r>
    </w:p>
    <w:p w:rsidR="00C011DA" w:rsidRDefault="00C011DA" w:rsidP="00F66FDE">
      <w:pPr>
        <w:spacing w:line="360" w:lineRule="auto"/>
        <w:jc w:val="both"/>
      </w:pPr>
    </w:p>
    <w:p w:rsidR="00844BF3" w:rsidRDefault="00844BF3" w:rsidP="001512D4">
      <w:pPr>
        <w:jc w:val="both"/>
      </w:pPr>
    </w:p>
    <w:p w:rsidR="00844BF3" w:rsidRDefault="00844BF3" w:rsidP="001512D4">
      <w:pPr>
        <w:jc w:val="both"/>
      </w:pPr>
    </w:p>
    <w:p w:rsidR="001512D4" w:rsidRDefault="001512D4" w:rsidP="001512D4">
      <w:pPr>
        <w:jc w:val="both"/>
      </w:pPr>
      <w:r w:rsidRPr="00807491">
        <w:rPr>
          <w:b/>
        </w:rPr>
        <w:t>Miejsce Pra</w:t>
      </w:r>
      <w:r w:rsidR="00595E22">
        <w:rPr>
          <w:b/>
        </w:rPr>
        <w:t>cy</w:t>
      </w:r>
      <w:r>
        <w:t xml:space="preserve">: </w:t>
      </w:r>
    </w:p>
    <w:p w:rsidR="001512D4" w:rsidRDefault="001512D4" w:rsidP="001512D4">
      <w:pPr>
        <w:jc w:val="center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807491" w:rsidRDefault="001512D4" w:rsidP="00595E22">
      <w:pPr>
        <w:jc w:val="center"/>
      </w:pPr>
      <w:r>
        <w:t>(pełna nazwa i adres, tel.)</w:t>
      </w:r>
    </w:p>
    <w:p w:rsidR="00807491" w:rsidRDefault="00807491" w:rsidP="001512D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35"/>
      </w:tblGrid>
      <w:tr w:rsidR="00807491">
        <w:trPr>
          <w:trHeight w:val="1535"/>
          <w:jc w:val="center"/>
        </w:trPr>
        <w:tc>
          <w:tcPr>
            <w:tcW w:w="6735" w:type="dxa"/>
          </w:tcPr>
          <w:p w:rsidR="00807491" w:rsidRDefault="008074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</w:tc>
      </w:tr>
    </w:tbl>
    <w:p w:rsidR="00660792" w:rsidRPr="00595E22" w:rsidRDefault="00807491" w:rsidP="00595E22">
      <w:pPr>
        <w:jc w:val="center"/>
        <w:rPr>
          <w:i/>
        </w:rPr>
      </w:pPr>
      <w:r w:rsidRPr="00595E22">
        <w:rPr>
          <w:i/>
        </w:rPr>
        <w:t>Pieczątka zakła</w:t>
      </w:r>
      <w:r w:rsidR="00595E22" w:rsidRPr="00595E22">
        <w:rPr>
          <w:i/>
        </w:rPr>
        <w:t>du pracy</w:t>
      </w:r>
    </w:p>
    <w:p w:rsidR="000D0EC4" w:rsidRDefault="000D0EC4" w:rsidP="00595E22">
      <w:pPr>
        <w:rPr>
          <w:b/>
        </w:rPr>
      </w:pPr>
    </w:p>
    <w:p w:rsidR="000D0EC4" w:rsidRDefault="000D0EC4" w:rsidP="00274946">
      <w:pPr>
        <w:jc w:val="center"/>
        <w:rPr>
          <w:b/>
        </w:rPr>
      </w:pPr>
    </w:p>
    <w:p w:rsidR="00910C91" w:rsidRDefault="00910C91" w:rsidP="000D0EC4">
      <w:pPr>
        <w:jc w:val="center"/>
        <w:rPr>
          <w:b/>
        </w:rPr>
      </w:pPr>
    </w:p>
    <w:p w:rsidR="00D15BC9" w:rsidRPr="001D72DB" w:rsidRDefault="00E72572" w:rsidP="000D0EC4">
      <w:pPr>
        <w:jc w:val="center"/>
        <w:rPr>
          <w:b/>
          <w:bCs/>
          <w:i/>
        </w:rPr>
      </w:pPr>
      <w:r w:rsidRPr="001D72DB">
        <w:rPr>
          <w:b/>
          <w:i/>
        </w:rPr>
        <w:t>Raport z praktyki zawodowej</w:t>
      </w:r>
      <w:r w:rsidR="00910C91" w:rsidRPr="001D72DB">
        <w:rPr>
          <w:b/>
          <w:i/>
        </w:rPr>
        <w:t xml:space="preserve"> </w:t>
      </w:r>
      <w:r w:rsidR="004E42E8" w:rsidRPr="001D72DB">
        <w:rPr>
          <w:b/>
          <w:bCs/>
          <w:i/>
          <w:iCs/>
        </w:rPr>
        <w:t>z praktyk w specjalizacji nauczycielskiej</w:t>
      </w:r>
      <w:r w:rsidR="004E42E8" w:rsidRPr="001D72DB">
        <w:rPr>
          <w:b/>
          <w:bCs/>
          <w:i/>
          <w:iCs/>
        </w:rPr>
        <w:br/>
        <w:t xml:space="preserve"> </w:t>
      </w:r>
      <w:r w:rsidR="00AB3741" w:rsidRPr="001D72DB">
        <w:rPr>
          <w:b/>
          <w:bCs/>
          <w:i/>
          <w:iCs/>
        </w:rPr>
        <w:t xml:space="preserve">z </w:t>
      </w:r>
      <w:r w:rsidR="00AB3741" w:rsidRPr="001D72DB">
        <w:rPr>
          <w:b/>
          <w:bCs/>
          <w:i/>
        </w:rPr>
        <w:t xml:space="preserve">Etapu I – praktyki psychologiczno-pedagogicznej </w:t>
      </w:r>
    </w:p>
    <w:p w:rsidR="00AB3741" w:rsidRDefault="00D15BC9" w:rsidP="000D0EC4">
      <w:pPr>
        <w:jc w:val="center"/>
        <w:rPr>
          <w:b/>
          <w:bCs/>
          <w:i/>
        </w:rPr>
      </w:pPr>
      <w:r w:rsidRPr="001D72DB">
        <w:rPr>
          <w:b/>
          <w:bCs/>
          <w:i/>
        </w:rPr>
        <w:t>(45 godzin zegarowych, co odpowiada 60 godzinom dydaktycznym</w:t>
      </w:r>
      <w:r w:rsidR="00C92CDF" w:rsidRPr="001D72DB">
        <w:rPr>
          <w:b/>
          <w:bCs/>
          <w:i/>
        </w:rPr>
        <w:t xml:space="preserve"> 4 semestr)</w:t>
      </w:r>
      <w:r w:rsidR="00AB3741" w:rsidRPr="001D72DB">
        <w:rPr>
          <w:b/>
          <w:bCs/>
          <w:i/>
        </w:rPr>
        <w:t xml:space="preserve"> </w:t>
      </w:r>
    </w:p>
    <w:p w:rsidR="004E42E8" w:rsidRDefault="004E42E8" w:rsidP="004E42E8">
      <w:pPr>
        <w:jc w:val="center"/>
        <w:rPr>
          <w:bCs/>
        </w:rPr>
      </w:pPr>
      <w:r>
        <w:rPr>
          <w:bCs/>
        </w:rPr>
        <w:t>uwzględniający następujące elementy</w:t>
      </w:r>
    </w:p>
    <w:p w:rsidR="004E42E8" w:rsidRDefault="004E42E8" w:rsidP="000D0EC4">
      <w:pPr>
        <w:jc w:val="center"/>
        <w:rPr>
          <w:b/>
        </w:rPr>
      </w:pPr>
    </w:p>
    <w:p w:rsidR="00910C91" w:rsidRDefault="00910C91" w:rsidP="000D0EC4">
      <w:pPr>
        <w:jc w:val="center"/>
        <w:rPr>
          <w:b/>
        </w:rPr>
      </w:pPr>
    </w:p>
    <w:p w:rsidR="00AB3741" w:rsidRPr="00497471" w:rsidRDefault="00AB3741" w:rsidP="00AB3741">
      <w:pPr>
        <w:pStyle w:val="Default"/>
        <w:ind w:left="360"/>
        <w:rPr>
          <w:b/>
        </w:rPr>
      </w:pPr>
      <w:r w:rsidRPr="00497471">
        <w:rPr>
          <w:b/>
          <w:bCs/>
        </w:rPr>
        <w:t xml:space="preserve">1. Informacje dotyczące: </w:t>
      </w:r>
    </w:p>
    <w:p w:rsidR="00AB3741" w:rsidRPr="000F68C4" w:rsidRDefault="00AB3741" w:rsidP="00AB3741">
      <w:pPr>
        <w:pStyle w:val="Default"/>
        <w:numPr>
          <w:ilvl w:val="0"/>
          <w:numId w:val="3"/>
        </w:numPr>
        <w:tabs>
          <w:tab w:val="clear" w:pos="360"/>
          <w:tab w:val="num" w:pos="720"/>
        </w:tabs>
        <w:ind w:left="720"/>
      </w:pPr>
      <w:r w:rsidRPr="000F68C4">
        <w:t>Miejsca praktyk (typ placówki, adres, grupa/klasa)</w:t>
      </w:r>
      <w:r w:rsidR="008A6184">
        <w:t>,</w:t>
      </w:r>
      <w:r w:rsidRPr="000F68C4">
        <w:t xml:space="preserve"> </w:t>
      </w:r>
    </w:p>
    <w:p w:rsidR="00AB3741" w:rsidRPr="000F68C4" w:rsidRDefault="00AB3741" w:rsidP="00AB3741">
      <w:pPr>
        <w:pStyle w:val="Default"/>
        <w:numPr>
          <w:ilvl w:val="0"/>
          <w:numId w:val="3"/>
        </w:numPr>
        <w:tabs>
          <w:tab w:val="clear" w:pos="360"/>
          <w:tab w:val="num" w:pos="720"/>
        </w:tabs>
        <w:ind w:left="720"/>
      </w:pPr>
      <w:r w:rsidRPr="000F68C4">
        <w:t>Czas realizacji praktyk (daty, godziny)</w:t>
      </w:r>
      <w:r w:rsidR="008A6184">
        <w:t>,</w:t>
      </w:r>
      <w:r w:rsidRPr="000F68C4">
        <w:t xml:space="preserve"> </w:t>
      </w:r>
    </w:p>
    <w:p w:rsidR="00AB3741" w:rsidRPr="000F68C4" w:rsidRDefault="00AB3741" w:rsidP="00AB3741">
      <w:pPr>
        <w:pStyle w:val="Default"/>
        <w:numPr>
          <w:ilvl w:val="0"/>
          <w:numId w:val="3"/>
        </w:numPr>
        <w:tabs>
          <w:tab w:val="clear" w:pos="360"/>
          <w:tab w:val="num" w:pos="720"/>
        </w:tabs>
        <w:ind w:left="720"/>
      </w:pPr>
      <w:r w:rsidRPr="000F68C4">
        <w:t>Opiekun praktyk</w:t>
      </w:r>
      <w:r w:rsidR="008A6184">
        <w:t>.</w:t>
      </w:r>
      <w:r w:rsidRPr="000F68C4">
        <w:t xml:space="preserve"> </w:t>
      </w:r>
    </w:p>
    <w:p w:rsidR="00AB3741" w:rsidRPr="00497471" w:rsidRDefault="00AB3741" w:rsidP="00AB3741">
      <w:pPr>
        <w:pStyle w:val="Default"/>
        <w:ind w:left="360"/>
        <w:rPr>
          <w:b/>
        </w:rPr>
      </w:pPr>
      <w:r w:rsidRPr="00497471">
        <w:rPr>
          <w:b/>
          <w:bCs/>
        </w:rPr>
        <w:t xml:space="preserve">2. Charakterystyka wybranego dziecka, które zostało objęte pomocą psychologiczno – pedagogiczną: </w:t>
      </w:r>
    </w:p>
    <w:p w:rsidR="00AB3741" w:rsidRPr="00287F05" w:rsidRDefault="00AB3741" w:rsidP="00AB3741">
      <w:pPr>
        <w:pStyle w:val="Default"/>
        <w:numPr>
          <w:ilvl w:val="0"/>
          <w:numId w:val="4"/>
        </w:numPr>
        <w:tabs>
          <w:tab w:val="clear" w:pos="360"/>
          <w:tab w:val="num" w:pos="720"/>
        </w:tabs>
        <w:ind w:left="720"/>
      </w:pPr>
      <w:r w:rsidRPr="00287F05">
        <w:t xml:space="preserve">Wiek dziecka, </w:t>
      </w:r>
    </w:p>
    <w:p w:rsidR="00AB3741" w:rsidRPr="00287F05" w:rsidRDefault="00AB3741" w:rsidP="00AB3741">
      <w:pPr>
        <w:pStyle w:val="Default"/>
        <w:numPr>
          <w:ilvl w:val="0"/>
          <w:numId w:val="4"/>
        </w:numPr>
        <w:tabs>
          <w:tab w:val="clear" w:pos="360"/>
          <w:tab w:val="num" w:pos="720"/>
        </w:tabs>
        <w:ind w:left="720"/>
      </w:pPr>
      <w:r w:rsidRPr="00287F05">
        <w:t>Grupa/klasa</w:t>
      </w:r>
      <w:r w:rsidR="008A6184">
        <w:t>,</w:t>
      </w:r>
      <w:r w:rsidRPr="00287F05">
        <w:t xml:space="preserve"> </w:t>
      </w:r>
    </w:p>
    <w:p w:rsidR="00AB3741" w:rsidRPr="00287F05" w:rsidRDefault="00AB3741" w:rsidP="00AB3741">
      <w:pPr>
        <w:pStyle w:val="Default"/>
        <w:numPr>
          <w:ilvl w:val="0"/>
          <w:numId w:val="4"/>
        </w:numPr>
        <w:tabs>
          <w:tab w:val="clear" w:pos="360"/>
          <w:tab w:val="num" w:pos="720"/>
        </w:tabs>
        <w:ind w:left="720"/>
      </w:pPr>
      <w:r w:rsidRPr="00287F05">
        <w:t>Opis problemu (ewentualnie historia problemu)</w:t>
      </w:r>
      <w:r w:rsidR="008A6184">
        <w:t>.</w:t>
      </w:r>
      <w:r w:rsidRPr="00287F05">
        <w:t xml:space="preserve"> </w:t>
      </w:r>
    </w:p>
    <w:p w:rsidR="00AB3741" w:rsidRPr="00497471" w:rsidRDefault="00AB3741" w:rsidP="00AB3741">
      <w:pPr>
        <w:pStyle w:val="Default"/>
        <w:ind w:left="360"/>
        <w:rPr>
          <w:b/>
        </w:rPr>
      </w:pPr>
      <w:r w:rsidRPr="00497471">
        <w:rPr>
          <w:b/>
          <w:bCs/>
        </w:rPr>
        <w:t xml:space="preserve">3. Opis funkcjonowania dziecka: </w:t>
      </w:r>
    </w:p>
    <w:p w:rsidR="00AB3741" w:rsidRPr="00287F05" w:rsidRDefault="00AB3741" w:rsidP="00AB3741">
      <w:pPr>
        <w:pStyle w:val="Default"/>
        <w:numPr>
          <w:ilvl w:val="0"/>
          <w:numId w:val="5"/>
        </w:numPr>
        <w:tabs>
          <w:tab w:val="clear" w:pos="360"/>
          <w:tab w:val="num" w:pos="720"/>
        </w:tabs>
        <w:ind w:left="720"/>
      </w:pPr>
      <w:r w:rsidRPr="00287F05">
        <w:t xml:space="preserve">Sfera motoryczna, </w:t>
      </w:r>
    </w:p>
    <w:p w:rsidR="00AB3741" w:rsidRPr="00287F05" w:rsidRDefault="00AB3741" w:rsidP="00AB3741">
      <w:pPr>
        <w:pStyle w:val="Default"/>
        <w:numPr>
          <w:ilvl w:val="0"/>
          <w:numId w:val="5"/>
        </w:numPr>
        <w:tabs>
          <w:tab w:val="clear" w:pos="360"/>
          <w:tab w:val="num" w:pos="720"/>
        </w:tabs>
        <w:ind w:left="720"/>
      </w:pPr>
      <w:r w:rsidRPr="00287F05">
        <w:t xml:space="preserve">Sfera emocjonalno – społeczna, </w:t>
      </w:r>
    </w:p>
    <w:p w:rsidR="00AB3741" w:rsidRPr="00287F05" w:rsidRDefault="00AB3741" w:rsidP="00AB3741">
      <w:pPr>
        <w:pStyle w:val="Default"/>
        <w:numPr>
          <w:ilvl w:val="0"/>
          <w:numId w:val="5"/>
        </w:numPr>
        <w:tabs>
          <w:tab w:val="clear" w:pos="360"/>
          <w:tab w:val="num" w:pos="720"/>
        </w:tabs>
        <w:ind w:left="720"/>
      </w:pPr>
      <w:r w:rsidRPr="00287F05">
        <w:t>Sfera poznawcza</w:t>
      </w:r>
      <w:r w:rsidR="008A6184">
        <w:t>.</w:t>
      </w:r>
      <w:r w:rsidRPr="00287F05">
        <w:t xml:space="preserve"> </w:t>
      </w:r>
    </w:p>
    <w:p w:rsidR="00AB3741" w:rsidRPr="0061190E" w:rsidRDefault="00AB3741" w:rsidP="00AB3741">
      <w:pPr>
        <w:pStyle w:val="Default"/>
        <w:ind w:left="360"/>
        <w:jc w:val="both"/>
        <w:rPr>
          <w:i/>
          <w:iCs/>
        </w:rPr>
      </w:pPr>
      <w:r>
        <w:rPr>
          <w:i/>
          <w:iCs/>
        </w:rPr>
        <w:lastRenderedPageBreak/>
        <w:t>(</w:t>
      </w:r>
      <w:r w:rsidRPr="00287F05">
        <w:rPr>
          <w:i/>
          <w:iCs/>
        </w:rPr>
        <w:t xml:space="preserve">Proszę wyraźnie zaznaczyć: które informacje pochodzą z obserwacji, a które z wywiadu </w:t>
      </w:r>
      <w:r w:rsidR="008A6184">
        <w:rPr>
          <w:i/>
          <w:iCs/>
        </w:rPr>
        <w:br/>
      </w:r>
      <w:r w:rsidRPr="00287F05">
        <w:rPr>
          <w:i/>
          <w:iCs/>
        </w:rPr>
        <w:t>z wychowawcą, nauczycielem wspomagającym, pedagog</w:t>
      </w:r>
      <w:r>
        <w:rPr>
          <w:i/>
          <w:iCs/>
        </w:rPr>
        <w:t>iem, psychologiem czy logopedą)</w:t>
      </w:r>
    </w:p>
    <w:p w:rsidR="00AB3741" w:rsidRPr="00497471" w:rsidRDefault="00AB3741" w:rsidP="00AB3741">
      <w:pPr>
        <w:pStyle w:val="Default"/>
        <w:ind w:left="360"/>
        <w:rPr>
          <w:b/>
        </w:rPr>
      </w:pPr>
      <w:r w:rsidRPr="00497471">
        <w:rPr>
          <w:b/>
          <w:bCs/>
        </w:rPr>
        <w:t xml:space="preserve">4. Informacje na temat dziecka pochodzące z dokumentów (Indywidualny program edukacyjno – terapeutyczny) lub z wywiadu z nauczycielami i specjalistami pracującymi z dzieckiem </w:t>
      </w:r>
      <w:r w:rsidR="008A6184">
        <w:rPr>
          <w:b/>
          <w:bCs/>
        </w:rPr>
        <w:br/>
      </w:r>
      <w:r w:rsidRPr="00497471">
        <w:rPr>
          <w:b/>
          <w:bCs/>
        </w:rPr>
        <w:t xml:space="preserve">(w sytuacji, kiedy niemożliwy jest wgląd do dokumentacji): </w:t>
      </w:r>
    </w:p>
    <w:p w:rsidR="00AB3741" w:rsidRPr="00287F05" w:rsidRDefault="00AB3741" w:rsidP="00AB3741">
      <w:pPr>
        <w:numPr>
          <w:ilvl w:val="0"/>
          <w:numId w:val="6"/>
        </w:numPr>
        <w:tabs>
          <w:tab w:val="clear" w:pos="360"/>
          <w:tab w:val="num" w:pos="720"/>
        </w:tabs>
        <w:suppressAutoHyphens/>
        <w:ind w:left="720"/>
      </w:pPr>
      <w:r w:rsidRPr="00287F05">
        <w:t>Wyniki wielospecjalistycznej oceny poziomu funkcjonowania ucznia (rozpoznanie, diagnoza poziomu rozwoju, mocne strony dziecka/ucznia, słabe strony funkcjonowania dziecka/ucznia, zalecane formy pomocy psychologiczno - pedagogicznej)</w:t>
      </w:r>
      <w:r w:rsidR="008A6184">
        <w:t>,</w:t>
      </w:r>
      <w:r w:rsidRPr="00287F05">
        <w:t xml:space="preserve"> </w:t>
      </w:r>
    </w:p>
    <w:p w:rsidR="00AB3741" w:rsidRPr="00287F05" w:rsidRDefault="00AB3741" w:rsidP="00AB3741">
      <w:pPr>
        <w:numPr>
          <w:ilvl w:val="0"/>
          <w:numId w:val="6"/>
        </w:numPr>
        <w:tabs>
          <w:tab w:val="clear" w:pos="360"/>
          <w:tab w:val="num" w:pos="720"/>
        </w:tabs>
        <w:suppressAutoHyphens/>
        <w:ind w:left="720"/>
      </w:pPr>
      <w:r w:rsidRPr="00287F05">
        <w:t xml:space="preserve">Realizowane formy pomocy psychologiczno pedagogicznej, </w:t>
      </w:r>
    </w:p>
    <w:p w:rsidR="00AB3741" w:rsidRPr="00287F05" w:rsidRDefault="00AB3741" w:rsidP="00AB3741">
      <w:pPr>
        <w:numPr>
          <w:ilvl w:val="0"/>
          <w:numId w:val="6"/>
        </w:numPr>
        <w:tabs>
          <w:tab w:val="clear" w:pos="360"/>
          <w:tab w:val="num" w:pos="720"/>
        </w:tabs>
        <w:suppressAutoHyphens/>
        <w:ind w:left="720"/>
      </w:pPr>
      <w:r w:rsidRPr="00287F05">
        <w:t>Zakres dostosowania wymagań edukacyjnych do potrzeb i możliwości dziecka/ucznia</w:t>
      </w:r>
      <w:r w:rsidR="008A6184">
        <w:t>,</w:t>
      </w:r>
      <w:r w:rsidRPr="00287F05">
        <w:t xml:space="preserve"> </w:t>
      </w:r>
    </w:p>
    <w:p w:rsidR="00AB3741" w:rsidRPr="00287F05" w:rsidRDefault="00AB3741" w:rsidP="00AB3741">
      <w:pPr>
        <w:numPr>
          <w:ilvl w:val="0"/>
          <w:numId w:val="6"/>
        </w:numPr>
        <w:tabs>
          <w:tab w:val="clear" w:pos="360"/>
          <w:tab w:val="num" w:pos="720"/>
        </w:tabs>
        <w:suppressAutoHyphens/>
        <w:ind w:left="720"/>
      </w:pPr>
      <w:r w:rsidRPr="00287F05">
        <w:t xml:space="preserve">Cele edukacyjne, </w:t>
      </w:r>
    </w:p>
    <w:p w:rsidR="00AB3741" w:rsidRPr="00287F05" w:rsidRDefault="00AB3741" w:rsidP="00AB3741">
      <w:pPr>
        <w:numPr>
          <w:ilvl w:val="0"/>
          <w:numId w:val="6"/>
        </w:numPr>
        <w:tabs>
          <w:tab w:val="clear" w:pos="360"/>
          <w:tab w:val="num" w:pos="720"/>
        </w:tabs>
        <w:suppressAutoHyphens/>
        <w:ind w:left="720"/>
      </w:pPr>
      <w:r w:rsidRPr="00287F05">
        <w:t xml:space="preserve">Cele terapeutyczne, </w:t>
      </w:r>
    </w:p>
    <w:p w:rsidR="00AB3741" w:rsidRPr="00287F05" w:rsidRDefault="00AB3741" w:rsidP="00AB3741">
      <w:pPr>
        <w:numPr>
          <w:ilvl w:val="0"/>
          <w:numId w:val="6"/>
        </w:numPr>
        <w:tabs>
          <w:tab w:val="clear" w:pos="360"/>
          <w:tab w:val="num" w:pos="720"/>
        </w:tabs>
        <w:suppressAutoHyphens/>
        <w:ind w:left="720"/>
      </w:pPr>
      <w:r w:rsidRPr="00287F05">
        <w:t>Zaplanowane metody i formy pracy, oczekiwane efekty</w:t>
      </w:r>
      <w:r w:rsidR="008A6184">
        <w:t>,</w:t>
      </w:r>
      <w:r w:rsidRPr="00287F05">
        <w:t xml:space="preserve"> </w:t>
      </w:r>
    </w:p>
    <w:p w:rsidR="00AB3741" w:rsidRPr="00287F05" w:rsidRDefault="00AB3741" w:rsidP="00AB3741">
      <w:pPr>
        <w:numPr>
          <w:ilvl w:val="0"/>
          <w:numId w:val="6"/>
        </w:numPr>
        <w:tabs>
          <w:tab w:val="clear" w:pos="360"/>
          <w:tab w:val="num" w:pos="720"/>
        </w:tabs>
        <w:suppressAutoHyphens/>
        <w:ind w:left="720"/>
      </w:pPr>
      <w:r w:rsidRPr="00287F05">
        <w:t>Działania zaplanowane wobec rodziców dziecka/ucznia</w:t>
      </w:r>
      <w:r w:rsidR="008A6184">
        <w:t>,</w:t>
      </w:r>
      <w:r w:rsidRPr="00287F05">
        <w:t xml:space="preserve"> </w:t>
      </w:r>
    </w:p>
    <w:p w:rsidR="00AB3741" w:rsidRPr="00287F05" w:rsidRDefault="00AB3741" w:rsidP="00AB3741">
      <w:pPr>
        <w:numPr>
          <w:ilvl w:val="0"/>
          <w:numId w:val="6"/>
        </w:numPr>
        <w:tabs>
          <w:tab w:val="clear" w:pos="360"/>
          <w:tab w:val="num" w:pos="720"/>
        </w:tabs>
        <w:suppressAutoHyphens/>
        <w:ind w:left="720"/>
      </w:pPr>
      <w:r w:rsidRPr="00287F05">
        <w:t>Zakres współdziałania z poradniami psychologiczno-pedagogicznymi, placówkami doskonalenia nauczycieli, organizacjami pozarządowymi oraz innymi instytucjami</w:t>
      </w:r>
      <w:r w:rsidR="008A6184">
        <w:t>.</w:t>
      </w:r>
      <w:r w:rsidRPr="00287F05">
        <w:t xml:space="preserve"> </w:t>
      </w:r>
    </w:p>
    <w:p w:rsidR="00AB3741" w:rsidRPr="00497471" w:rsidRDefault="00AB3741" w:rsidP="00AB3741">
      <w:pPr>
        <w:ind w:left="360"/>
        <w:rPr>
          <w:b/>
        </w:rPr>
      </w:pPr>
      <w:r w:rsidRPr="00497471">
        <w:rPr>
          <w:b/>
        </w:rPr>
        <w:t xml:space="preserve">5. Podsumowanie – efekty pracy z dzieckiem, rekomendacje na kolejny rok. </w:t>
      </w:r>
    </w:p>
    <w:p w:rsidR="00910C91" w:rsidRDefault="00910C91" w:rsidP="004D78C2">
      <w:pPr>
        <w:jc w:val="both"/>
        <w:rPr>
          <w:b/>
        </w:rPr>
      </w:pPr>
    </w:p>
    <w:p w:rsidR="004D78C2" w:rsidRPr="00595E22" w:rsidRDefault="004D78C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4D78C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 w:rsidR="00595E22">
        <w:t>………………………………………………………………………………………………………………</w:t>
      </w:r>
      <w:r w:rsidR="00595E22"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10C91" w:rsidRDefault="00910C91" w:rsidP="00910C91">
      <w:pPr>
        <w:rPr>
          <w:b/>
        </w:rPr>
      </w:pPr>
    </w:p>
    <w:p w:rsidR="000D0EC4" w:rsidRDefault="000D0EC4" w:rsidP="000D0EC4">
      <w:pPr>
        <w:jc w:val="center"/>
        <w:rPr>
          <w:b/>
        </w:rPr>
      </w:pPr>
      <w:r>
        <w:rPr>
          <w:b/>
        </w:rPr>
        <w:t xml:space="preserve">Ocena raportu </w:t>
      </w:r>
      <w:r w:rsidR="004E2074">
        <w:rPr>
          <w:b/>
        </w:rPr>
        <w:t>oraz weryfikacja efektów</w:t>
      </w:r>
      <w:r w:rsidR="00CB0413">
        <w:rPr>
          <w:b/>
        </w:rPr>
        <w:t xml:space="preserve"> kształcenia praktyki zawodowej</w:t>
      </w:r>
      <w:r>
        <w:rPr>
          <w:b/>
        </w:rPr>
        <w:t xml:space="preserve"> przez </w:t>
      </w:r>
      <w:r w:rsidR="004E2074">
        <w:rPr>
          <w:b/>
        </w:rPr>
        <w:t>Opiekuna uczelnianego praktyki:</w:t>
      </w: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0D0EC4" w:rsidRDefault="000D0EC4" w:rsidP="000D0EC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:rsidR="000D0EC4" w:rsidRDefault="000D0EC4" w:rsidP="00595E22">
      <w:pPr>
        <w:rPr>
          <w:b/>
        </w:rPr>
      </w:pP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center"/>
        <w:rPr>
          <w:b/>
        </w:rPr>
      </w:pPr>
      <w:r>
        <w:rPr>
          <w:b/>
        </w:rPr>
        <w:t>Ocena końcowa</w:t>
      </w:r>
      <w:r w:rsidR="00844BF3">
        <w:rPr>
          <w:b/>
        </w:rPr>
        <w:t xml:space="preserve"> wystawiana przez Koordynatora praktyk zawodowych</w:t>
      </w:r>
      <w:r>
        <w:rPr>
          <w:b/>
        </w:rPr>
        <w:t>:</w:t>
      </w: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C011DA" w:rsidRPr="00274946" w:rsidRDefault="000D0EC4" w:rsidP="004E207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sectPr w:rsidR="00C011DA" w:rsidRPr="00274946" w:rsidSect="003D4F26">
      <w:footerReference w:type="even" r:id="rId7"/>
      <w:footerReference w:type="default" r:id="rId8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639A" w:rsidRDefault="009C639A">
      <w:r>
        <w:separator/>
      </w:r>
    </w:p>
  </w:endnote>
  <w:endnote w:type="continuationSeparator" w:id="0">
    <w:p w:rsidR="009C639A" w:rsidRDefault="009C63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21002A87" w:usb1="00000000" w:usb2="00000000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42E8" w:rsidRDefault="00A53C5D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E42E8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4E42E8" w:rsidRDefault="004E42E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42E8" w:rsidRDefault="00A53C5D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E42E8"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4216E8">
      <w:rPr>
        <w:rStyle w:val="Numerstrony"/>
        <w:noProof/>
      </w:rPr>
      <w:t>- 4 -</w:t>
    </w:r>
    <w:r>
      <w:rPr>
        <w:rStyle w:val="Numerstrony"/>
      </w:rPr>
      <w:fldChar w:fldCharType="end"/>
    </w:r>
  </w:p>
  <w:p w:rsidR="004E42E8" w:rsidRDefault="004E42E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639A" w:rsidRDefault="009C639A">
      <w:r>
        <w:separator/>
      </w:r>
    </w:p>
  </w:footnote>
  <w:footnote w:type="continuationSeparator" w:id="0">
    <w:p w:rsidR="009C639A" w:rsidRDefault="009C63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5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rawingGridVerticalSpacing w:val="127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sDAwM7A0NzYyMrBQ0lEKTi0uzszPAykwrAUAkZGzIywAAAA="/>
  </w:docVars>
  <w:rsids>
    <w:rsidRoot w:val="00844557"/>
    <w:rsid w:val="0006058A"/>
    <w:rsid w:val="0009029A"/>
    <w:rsid w:val="000A60B6"/>
    <w:rsid w:val="000D0EC4"/>
    <w:rsid w:val="000D4262"/>
    <w:rsid w:val="0010584D"/>
    <w:rsid w:val="001512D4"/>
    <w:rsid w:val="001662C9"/>
    <w:rsid w:val="001D72DB"/>
    <w:rsid w:val="00262BCF"/>
    <w:rsid w:val="00274946"/>
    <w:rsid w:val="002D3A46"/>
    <w:rsid w:val="003350AC"/>
    <w:rsid w:val="00367E5F"/>
    <w:rsid w:val="00372CFA"/>
    <w:rsid w:val="003874E8"/>
    <w:rsid w:val="003C7D98"/>
    <w:rsid w:val="003D4F26"/>
    <w:rsid w:val="00400F62"/>
    <w:rsid w:val="0042088C"/>
    <w:rsid w:val="004216E8"/>
    <w:rsid w:val="004238C4"/>
    <w:rsid w:val="004A51A8"/>
    <w:rsid w:val="004B02B7"/>
    <w:rsid w:val="004B7182"/>
    <w:rsid w:val="004D1631"/>
    <w:rsid w:val="004D4046"/>
    <w:rsid w:val="004D78C2"/>
    <w:rsid w:val="004E2074"/>
    <w:rsid w:val="004E42E8"/>
    <w:rsid w:val="00536F34"/>
    <w:rsid w:val="005730D3"/>
    <w:rsid w:val="00595E22"/>
    <w:rsid w:val="005B13C3"/>
    <w:rsid w:val="005E1171"/>
    <w:rsid w:val="006108F9"/>
    <w:rsid w:val="006218CA"/>
    <w:rsid w:val="00653257"/>
    <w:rsid w:val="00654A1E"/>
    <w:rsid w:val="00660792"/>
    <w:rsid w:val="00701735"/>
    <w:rsid w:val="0072554C"/>
    <w:rsid w:val="00746FAB"/>
    <w:rsid w:val="00775863"/>
    <w:rsid w:val="007B4C75"/>
    <w:rsid w:val="008008C4"/>
    <w:rsid w:val="00807491"/>
    <w:rsid w:val="00844557"/>
    <w:rsid w:val="00844BF3"/>
    <w:rsid w:val="008826F9"/>
    <w:rsid w:val="00883980"/>
    <w:rsid w:val="00890D6B"/>
    <w:rsid w:val="008A6184"/>
    <w:rsid w:val="008D21BC"/>
    <w:rsid w:val="00910C91"/>
    <w:rsid w:val="009B28E8"/>
    <w:rsid w:val="009C639A"/>
    <w:rsid w:val="009D1F9E"/>
    <w:rsid w:val="00A474E4"/>
    <w:rsid w:val="00A53C5D"/>
    <w:rsid w:val="00A53E6A"/>
    <w:rsid w:val="00A6222E"/>
    <w:rsid w:val="00A8600D"/>
    <w:rsid w:val="00AB3741"/>
    <w:rsid w:val="00BA2F52"/>
    <w:rsid w:val="00C011DA"/>
    <w:rsid w:val="00C06F75"/>
    <w:rsid w:val="00C073D4"/>
    <w:rsid w:val="00C2258D"/>
    <w:rsid w:val="00C6435F"/>
    <w:rsid w:val="00C92CDF"/>
    <w:rsid w:val="00CB0413"/>
    <w:rsid w:val="00D15BC9"/>
    <w:rsid w:val="00D361BB"/>
    <w:rsid w:val="00D91AA4"/>
    <w:rsid w:val="00DB0B0A"/>
    <w:rsid w:val="00DB2607"/>
    <w:rsid w:val="00DB58CF"/>
    <w:rsid w:val="00DD167F"/>
    <w:rsid w:val="00DD190D"/>
    <w:rsid w:val="00E023D9"/>
    <w:rsid w:val="00E24702"/>
    <w:rsid w:val="00E53D11"/>
    <w:rsid w:val="00E72572"/>
    <w:rsid w:val="00E912D0"/>
    <w:rsid w:val="00E96D5C"/>
    <w:rsid w:val="00F66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EB9078BE-B80F-4062-8094-83410DAB9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53C5D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22</Words>
  <Characters>7935</Characters>
  <Application>Microsoft Office Word</Application>
  <DocSecurity>0</DocSecurity>
  <Lines>66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9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tyna Konopka</cp:lastModifiedBy>
  <cp:revision>2</cp:revision>
  <cp:lastPrinted>2012-02-17T09:46:00Z</cp:lastPrinted>
  <dcterms:created xsi:type="dcterms:W3CDTF">2021-02-15T09:21:00Z</dcterms:created>
  <dcterms:modified xsi:type="dcterms:W3CDTF">2021-02-15T09:21:00Z</dcterms:modified>
</cp:coreProperties>
</file>